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1A1BFEF9" w:rsidR="0009677F" w:rsidRPr="0009677F" w:rsidRDefault="00BE4EE3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4B54DE3B" w:rsidR="0009677F" w:rsidRPr="0009677F" w:rsidRDefault="009879CC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peraciones de pixel</w:t>
            </w:r>
            <w:r w:rsidR="00B5355C">
              <w:rPr>
                <w:rFonts w:ascii="Arial" w:hAnsi="Arial" w:cs="Arial"/>
                <w:b/>
              </w:rPr>
              <w:t xml:space="preserve"> RGB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67FDBD59" w:rsidR="00FA5C47" w:rsidRPr="0009677F" w:rsidRDefault="00BE4EE3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6/09/2025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vAlign w:val="center"/>
          </w:tcPr>
          <w:p w14:paraId="6685D47B" w14:textId="1D67ABB6" w:rsidR="00FA5C47" w:rsidRDefault="00BE4EE3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sz w:val="24"/>
                <w:szCs w:val="18"/>
              </w:rPr>
              <w:t>Jesús Alberto Aréchiga Carrillo</w:t>
            </w: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7FD7E5AE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9879CC">
              <w:rPr>
                <w:rFonts w:ascii="Arial" w:hAnsi="Arial" w:cs="Arial"/>
              </w:rPr>
              <w:t xml:space="preserve">procesar una imagen </w:t>
            </w:r>
            <w:r w:rsidR="00B5355C">
              <w:rPr>
                <w:rFonts w:ascii="Arial" w:hAnsi="Arial" w:cs="Arial"/>
              </w:rPr>
              <w:t>RGB</w:t>
            </w:r>
            <w:r w:rsidR="009879CC">
              <w:rPr>
                <w:rFonts w:ascii="Arial" w:hAnsi="Arial" w:cs="Arial"/>
              </w:rPr>
              <w:t xml:space="preserve"> mediante la modificación de los valores de intensidad de sus pixel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D7122BA" w14:textId="4F0330D9" w:rsidR="00A52050" w:rsidRDefault="004C1B0F" w:rsidP="00A52050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</w:t>
            </w:r>
            <w:r w:rsidR="000B0598">
              <w:rPr>
                <w:rFonts w:ascii="Arial" w:hAnsi="Arial" w:cs="Arial"/>
                <w:bCs/>
              </w:rPr>
              <w:t>Python</w:t>
            </w:r>
            <w:r>
              <w:rPr>
                <w:rFonts w:ascii="Arial" w:hAnsi="Arial" w:cs="Arial"/>
                <w:bCs/>
              </w:rPr>
              <w:t xml:space="preserve"> utilizando OpenCV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 w:rsidR="00B5355C">
              <w:rPr>
                <w:rFonts w:ascii="Arial" w:hAnsi="Arial" w:cs="Arial"/>
                <w:bCs/>
              </w:rPr>
              <w:t xml:space="preserve"> en formato RGB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Realiza las siguientes operaciones de </w:t>
            </w:r>
            <w:r w:rsidR="0016738C">
              <w:rPr>
                <w:rFonts w:ascii="Arial" w:hAnsi="Arial" w:cs="Arial"/>
                <w:bCs/>
              </w:rPr>
              <w:t>píxel</w:t>
            </w:r>
            <w:r w:rsidR="009879CC">
              <w:rPr>
                <w:rFonts w:ascii="Arial" w:hAnsi="Arial" w:cs="Arial"/>
                <w:bCs/>
              </w:rPr>
              <w:t xml:space="preserve"> a la imagen.</w:t>
            </w:r>
            <w:r w:rsidR="00A52050">
              <w:rPr>
                <w:rFonts w:ascii="Arial" w:hAnsi="Arial" w:cs="Arial"/>
                <w:bCs/>
              </w:rPr>
              <w:t xml:space="preserve"> </w:t>
            </w:r>
          </w:p>
          <w:p w14:paraId="654A42E8" w14:textId="42CA06D1" w:rsidR="00732C24" w:rsidRPr="00A52050" w:rsidRDefault="009879CC" w:rsidP="00A5205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Copiar </w:t>
            </w:r>
          </w:p>
          <w:p w14:paraId="37981D52" w14:textId="5194A6D1" w:rsidR="004C1B0F" w:rsidRPr="004C1B0F" w:rsidRDefault="009879CC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ayor y menor contraste</w:t>
            </w:r>
          </w:p>
          <w:p w14:paraId="5000190E" w14:textId="73FEBED6" w:rsidR="004C1B0F" w:rsidRDefault="009879CC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ayor y menor brillo</w:t>
            </w:r>
          </w:p>
          <w:p w14:paraId="3D069B0B" w14:textId="47D6ED1A" w:rsidR="00876F75" w:rsidRDefault="009879CC" w:rsidP="00876F7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plemento</w:t>
            </w:r>
          </w:p>
          <w:p w14:paraId="1B52E852" w14:textId="1B1B8463" w:rsidR="009879CC" w:rsidRDefault="009879CC" w:rsidP="00876F7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binación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B5355C">
        <w:trPr>
          <w:trHeight w:val="502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3D60303C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586C0"/>
                <w:sz w:val="21"/>
                <w:szCs w:val="21"/>
                <w:lang w:val="en-US"/>
              </w:rPr>
              <w:t>import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cv2 </w:t>
            </w:r>
            <w:r w:rsidRPr="00BE4EE3">
              <w:rPr>
                <w:rFonts w:ascii="Consolas" w:eastAsia="Times New Roman" w:hAnsi="Consolas"/>
                <w:color w:val="C586C0"/>
                <w:sz w:val="21"/>
                <w:szCs w:val="21"/>
                <w:lang w:val="en-US"/>
              </w:rPr>
              <w:t>as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4EC9B0"/>
                <w:sz w:val="21"/>
                <w:szCs w:val="21"/>
                <w:lang w:val="en-US"/>
              </w:rPr>
              <w:t>cv</w:t>
            </w:r>
          </w:p>
          <w:p w14:paraId="2E2754D3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586C0"/>
                <w:sz w:val="21"/>
                <w:szCs w:val="21"/>
                <w:lang w:val="en-US"/>
              </w:rPr>
              <w:t>import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4EC9B0"/>
                <w:sz w:val="21"/>
                <w:szCs w:val="21"/>
                <w:lang w:val="en-US"/>
              </w:rPr>
              <w:t>numpy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C586C0"/>
                <w:sz w:val="21"/>
                <w:szCs w:val="21"/>
                <w:lang w:val="en-US"/>
              </w:rPr>
              <w:t>as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4EC9B0"/>
                <w:sz w:val="21"/>
                <w:szCs w:val="21"/>
                <w:lang w:val="en-US"/>
              </w:rPr>
              <w:t>np</w:t>
            </w:r>
          </w:p>
          <w:p w14:paraId="35EDF320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586C0"/>
                <w:sz w:val="21"/>
                <w:szCs w:val="21"/>
                <w:lang w:val="en-US"/>
              </w:rPr>
              <w:t>from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google.colab.patches </w:t>
            </w:r>
            <w:r w:rsidRPr="00BE4EE3">
              <w:rPr>
                <w:rFonts w:ascii="Consolas" w:eastAsia="Times New Roman" w:hAnsi="Consolas"/>
                <w:color w:val="C586C0"/>
                <w:sz w:val="21"/>
                <w:szCs w:val="21"/>
                <w:lang w:val="en-US"/>
              </w:rPr>
              <w:t>import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cv2_imshow</w:t>
            </w:r>
          </w:p>
          <w:p w14:paraId="0494EF9D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60B91D78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4EC9B0"/>
                <w:sz w:val="21"/>
                <w:szCs w:val="21"/>
                <w:lang w:val="en-US"/>
              </w:rPr>
              <w:t>cv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.imread(</w:t>
            </w:r>
            <w:r w:rsidRPr="00BE4EE3">
              <w:rPr>
                <w:rFonts w:ascii="Consolas" w:eastAsia="Times New Roman" w:hAnsi="Consolas"/>
                <w:color w:val="CE9178"/>
                <w:sz w:val="21"/>
                <w:szCs w:val="21"/>
                <w:lang w:val="en-US"/>
              </w:rPr>
              <w:t>'lenacolor.png'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38AC70B7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2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4EC9B0"/>
                <w:sz w:val="21"/>
                <w:szCs w:val="21"/>
                <w:lang w:val="en-US"/>
              </w:rPr>
              <w:t>cv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.imread(</w:t>
            </w:r>
            <w:r w:rsidRPr="00BE4EE3">
              <w:rPr>
                <w:rFonts w:ascii="Consolas" w:eastAsia="Times New Roman" w:hAnsi="Consolas"/>
                <w:color w:val="CE9178"/>
                <w:sz w:val="21"/>
                <w:szCs w:val="21"/>
                <w:lang w:val="en-US"/>
              </w:rPr>
              <w:t>'landscape.png'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4A6CFA71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51D09259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cv2_imshow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498B3D3E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cv2_imshow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2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7DB9565A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4A32AAF0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6A9955"/>
                <w:sz w:val="21"/>
                <w:szCs w:val="21"/>
                <w:lang w:val="en-US"/>
              </w:rPr>
              <w:t># Copia</w:t>
            </w:r>
          </w:p>
          <w:p w14:paraId="14D496ED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Copy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.copy()</w:t>
            </w:r>
          </w:p>
          <w:p w14:paraId="3AAEBE7E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5CCEAAAF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cv2_imshow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Copy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7F76DD47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0E13E79B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  <w:r w:rsidRPr="00BE4EE3">
              <w:rPr>
                <w:rFonts w:ascii="Consolas" w:eastAsia="Times New Roman" w:hAnsi="Consolas"/>
                <w:color w:val="6A9955"/>
                <w:sz w:val="21"/>
                <w:szCs w:val="21"/>
              </w:rPr>
              <w:t># Contraste</w:t>
            </w:r>
          </w:p>
          <w:p w14:paraId="2CA8CDB2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  <w:r w:rsidRPr="00BE4EE3">
              <w:rPr>
                <w:rFonts w:ascii="Consolas" w:eastAsia="Times New Roman" w:hAnsi="Consolas"/>
                <w:color w:val="6A9955"/>
                <w:sz w:val="21"/>
                <w:szCs w:val="21"/>
              </w:rPr>
              <w:t># Si fc &gt; 1, incrementa el contraste y vice versa</w:t>
            </w:r>
          </w:p>
          <w:p w14:paraId="62E7FBD4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</w:p>
          <w:p w14:paraId="78B4EFDE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6A9955"/>
                <w:sz w:val="21"/>
                <w:szCs w:val="21"/>
                <w:lang w:val="en-US"/>
              </w:rPr>
              <w:t>#Contraste mayor</w:t>
            </w:r>
          </w:p>
          <w:p w14:paraId="50632184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fc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1.5</w:t>
            </w:r>
          </w:p>
          <w:p w14:paraId="0609A730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3B5F94EF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Hc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4EC9B0"/>
                <w:sz w:val="21"/>
                <w:szCs w:val="21"/>
                <w:lang w:val="en-US"/>
              </w:rPr>
              <w:t>np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.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double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BE4EE3">
              <w:rPr>
                <w:rFonts w:ascii="Consolas" w:eastAsia="Times New Roman" w:hAnsi="Consolas"/>
                <w:color w:val="DCDCAA"/>
                <w:sz w:val="21"/>
                <w:szCs w:val="21"/>
                <w:lang w:val="en-US"/>
              </w:rPr>
              <w:t>*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fc</w:t>
            </w:r>
          </w:p>
          <w:p w14:paraId="5CE16D03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cv2_imshow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Hc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4F200446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1A50D8C2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6A9955"/>
                <w:sz w:val="21"/>
                <w:szCs w:val="21"/>
                <w:lang w:val="en-US"/>
              </w:rPr>
              <w:t># Contraste menor</w:t>
            </w:r>
          </w:p>
          <w:p w14:paraId="2A985076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fc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0.5</w:t>
            </w:r>
          </w:p>
          <w:p w14:paraId="30538B5F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10168073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Hc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*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fc</w:t>
            </w:r>
          </w:p>
          <w:p w14:paraId="4A4A7373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cv2_imshow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Hc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253BDB0B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044F0DCA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  <w:r w:rsidRPr="00BE4EE3">
              <w:rPr>
                <w:rFonts w:ascii="Consolas" w:eastAsia="Times New Roman" w:hAnsi="Consolas"/>
                <w:color w:val="6A9955"/>
                <w:sz w:val="21"/>
                <w:szCs w:val="21"/>
              </w:rPr>
              <w:t># Brillo</w:t>
            </w:r>
          </w:p>
          <w:p w14:paraId="67D0BB39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  <w:r w:rsidRPr="00BE4EE3">
              <w:rPr>
                <w:rFonts w:ascii="Consolas" w:eastAsia="Times New Roman" w:hAnsi="Consolas"/>
                <w:color w:val="6A9955"/>
                <w:sz w:val="21"/>
                <w:szCs w:val="21"/>
              </w:rPr>
              <w:t># Si fb &gt; 0, incrementa el brillo y vice versa</w:t>
            </w:r>
          </w:p>
          <w:p w14:paraId="4DAB666D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</w:p>
          <w:p w14:paraId="438552F1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H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4EC9B0"/>
                <w:sz w:val="21"/>
                <w:szCs w:val="21"/>
                <w:lang w:val="en-US"/>
              </w:rPr>
              <w:t>np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.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double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BE4EE3">
              <w:rPr>
                <w:rFonts w:ascii="Consolas" w:eastAsia="Times New Roman" w:hAnsi="Consolas"/>
                <w:color w:val="DCDCAA"/>
                <w:sz w:val="21"/>
                <w:szCs w:val="21"/>
                <w:lang w:val="en-US"/>
              </w:rPr>
              <w:t>+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100</w:t>
            </w:r>
          </w:p>
          <w:p w14:paraId="6CCBBE3E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4EC9B0"/>
                <w:sz w:val="21"/>
                <w:szCs w:val="21"/>
                <w:lang w:val="en-US"/>
              </w:rPr>
              <w:t>np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.</w:t>
            </w:r>
            <w:r w:rsidRPr="00BE4EE3">
              <w:rPr>
                <w:rFonts w:ascii="Consolas" w:eastAsia="Times New Roman" w:hAnsi="Consolas"/>
                <w:color w:val="DCDCAA"/>
                <w:sz w:val="21"/>
                <w:szCs w:val="21"/>
                <w:lang w:val="en-US"/>
              </w:rPr>
              <w:t>putmask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H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,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H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CDCAA"/>
                <w:sz w:val="21"/>
                <w:szCs w:val="21"/>
                <w:lang w:val="en-US"/>
              </w:rPr>
              <w:t>&gt;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255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, 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255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5F4E306E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</w:rPr>
              <w:t>cv2_imshow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</w:rPr>
              <w:t>imgH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</w:rPr>
              <w:t>)</w:t>
            </w:r>
          </w:p>
          <w:p w14:paraId="55A4D8FB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</w:p>
          <w:p w14:paraId="3024FA0A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  <w:r w:rsidRPr="00BE4EE3">
              <w:rPr>
                <w:rFonts w:ascii="Consolas" w:eastAsia="Times New Roman" w:hAnsi="Consolas"/>
                <w:color w:val="6A9955"/>
                <w:sz w:val="21"/>
                <w:szCs w:val="21"/>
              </w:rPr>
              <w:t># Menor brillo</w:t>
            </w:r>
          </w:p>
          <w:p w14:paraId="159917D8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</w:rPr>
              <w:t>f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</w:rPr>
              <w:t>-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</w:rPr>
              <w:t>100</w:t>
            </w:r>
          </w:p>
          <w:p w14:paraId="2D347484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</w:p>
          <w:p w14:paraId="5066A486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H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4EC9B0"/>
                <w:sz w:val="21"/>
                <w:szCs w:val="21"/>
                <w:lang w:val="en-US"/>
              </w:rPr>
              <w:t>np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.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double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BE4EE3">
              <w:rPr>
                <w:rFonts w:ascii="Consolas" w:eastAsia="Times New Roman" w:hAnsi="Consolas"/>
                <w:color w:val="DCDCAA"/>
                <w:sz w:val="21"/>
                <w:szCs w:val="21"/>
                <w:lang w:val="en-US"/>
              </w:rPr>
              <w:t>+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fb</w:t>
            </w:r>
          </w:p>
          <w:p w14:paraId="0CC287D8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4EC9B0"/>
                <w:sz w:val="21"/>
                <w:szCs w:val="21"/>
                <w:lang w:val="en-US"/>
              </w:rPr>
              <w:t>np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.</w:t>
            </w:r>
            <w:r w:rsidRPr="00BE4EE3">
              <w:rPr>
                <w:rFonts w:ascii="Consolas" w:eastAsia="Times New Roman" w:hAnsi="Consolas"/>
                <w:color w:val="DCDCAA"/>
                <w:sz w:val="21"/>
                <w:szCs w:val="21"/>
                <w:lang w:val="en-US"/>
              </w:rPr>
              <w:t>putmask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H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,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H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CDCAA"/>
                <w:sz w:val="21"/>
                <w:szCs w:val="21"/>
                <w:lang w:val="en-US"/>
              </w:rPr>
              <w:t>&lt;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0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, 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0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1DE210CF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cv2_imshow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H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04AB968A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45BAEE98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6A9955"/>
                <w:sz w:val="21"/>
                <w:szCs w:val="21"/>
                <w:lang w:val="en-US"/>
              </w:rPr>
              <w:t># Complemento</w:t>
            </w:r>
          </w:p>
          <w:p w14:paraId="2F601B7B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Comp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255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-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</w:t>
            </w:r>
          </w:p>
          <w:p w14:paraId="150B047E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</w:rPr>
              <w:t>cv2_imshow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</w:rPr>
              <w:t>imgComp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</w:rPr>
              <w:t>)</w:t>
            </w:r>
          </w:p>
          <w:p w14:paraId="62B82233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</w:p>
          <w:p w14:paraId="4D04E2DB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  <w:r w:rsidRPr="00BE4EE3">
              <w:rPr>
                <w:rFonts w:ascii="Consolas" w:eastAsia="Times New Roman" w:hAnsi="Consolas"/>
                <w:color w:val="6A9955"/>
                <w:sz w:val="21"/>
                <w:szCs w:val="21"/>
              </w:rPr>
              <w:t># Combinacion</w:t>
            </w:r>
          </w:p>
          <w:p w14:paraId="4F7FCDB7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  <w:r w:rsidRPr="00BE4EE3">
              <w:rPr>
                <w:rFonts w:ascii="Consolas" w:eastAsia="Times New Roman" w:hAnsi="Consolas"/>
                <w:color w:val="6A9955"/>
                <w:sz w:val="21"/>
                <w:szCs w:val="21"/>
              </w:rPr>
              <w:t># El factor tiene que ser 0 &lt; w &lt; 1</w:t>
            </w:r>
          </w:p>
          <w:p w14:paraId="7503BD5E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</w:rPr>
            </w:pPr>
          </w:p>
          <w:p w14:paraId="2B84C1D3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w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0.7</w:t>
            </w:r>
          </w:p>
          <w:p w14:paraId="1F0C8D1A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3F8DE2EE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Com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w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*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+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(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1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-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w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*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2</w:t>
            </w:r>
          </w:p>
          <w:p w14:paraId="41479F0D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cv2_imshow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Com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73AD8059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6221D33C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w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0.5</w:t>
            </w:r>
          </w:p>
          <w:p w14:paraId="46B19D35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26E8D020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Com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w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*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+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(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1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-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w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*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2</w:t>
            </w:r>
          </w:p>
          <w:p w14:paraId="4C85153F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cv2_imshow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Com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)</w:t>
            </w:r>
          </w:p>
          <w:p w14:paraId="288CDF84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3F678553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w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0.3</w:t>
            </w:r>
          </w:p>
          <w:p w14:paraId="017287BD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</w:p>
          <w:p w14:paraId="21CE152F" w14:textId="77777777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lastRenderedPageBreak/>
              <w:t>imgComb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=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w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*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+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(</w:t>
            </w:r>
            <w:r w:rsidRPr="00BE4EE3">
              <w:rPr>
                <w:rFonts w:ascii="Consolas" w:eastAsia="Times New Roman" w:hAnsi="Consolas"/>
                <w:color w:val="B5CEA8"/>
                <w:sz w:val="21"/>
                <w:szCs w:val="21"/>
                <w:lang w:val="en-US"/>
              </w:rPr>
              <w:t>1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-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w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BE4EE3">
              <w:rPr>
                <w:rFonts w:ascii="Consolas" w:eastAsia="Times New Roman" w:hAnsi="Consolas"/>
                <w:color w:val="D4D4D4"/>
                <w:sz w:val="21"/>
                <w:szCs w:val="21"/>
                <w:lang w:val="en-US"/>
              </w:rPr>
              <w:t>*</w:t>
            </w: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2</w:t>
            </w:r>
          </w:p>
          <w:p w14:paraId="72C3904F" w14:textId="22FE53ED" w:rsidR="00BE4EE3" w:rsidRPr="00BE4EE3" w:rsidRDefault="00BE4EE3" w:rsidP="00BE4EE3">
            <w:pPr>
              <w:shd w:val="clear" w:color="auto" w:fill="1F1F1F"/>
              <w:spacing w:after="0" w:line="285" w:lineRule="atLeast"/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</w:pPr>
            <w:r w:rsidRPr="00BE4EE3">
              <w:rPr>
                <w:rFonts w:ascii="Consolas" w:eastAsia="Times New Roman" w:hAnsi="Consolas"/>
                <w:color w:val="CCCCCC"/>
                <w:sz w:val="21"/>
                <w:szCs w:val="21"/>
                <w:lang w:val="en-US"/>
              </w:rPr>
              <w:t>cv2_imshow(</w:t>
            </w:r>
            <w:r w:rsidRPr="00BE4EE3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imgComb</w:t>
            </w:r>
            <w:r w:rsidR="0016738C">
              <w:rPr>
                <w:rFonts w:ascii="Consolas" w:eastAsia="Times New Roman" w:hAnsi="Consolas"/>
                <w:color w:val="9CDCFE"/>
                <w:sz w:val="21"/>
                <w:szCs w:val="21"/>
                <w:lang w:val="en-US"/>
              </w:rPr>
              <w:t>)</w:t>
            </w: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58E2143" w14:textId="77777777" w:rsidR="005A38D0" w:rsidRDefault="005A38D0" w:rsidP="005A38D0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58"/>
        <w:gridCol w:w="1781"/>
        <w:gridCol w:w="1783"/>
        <w:gridCol w:w="3560"/>
      </w:tblGrid>
      <w:tr w:rsidR="005A38D0" w:rsidRPr="003E0BD6" w14:paraId="4C241917" w14:textId="77777777" w:rsidTr="00EF7AA6">
        <w:trPr>
          <w:trHeight w:val="288"/>
          <w:jc w:val="center"/>
        </w:trPr>
        <w:tc>
          <w:tcPr>
            <w:tcW w:w="10682" w:type="dxa"/>
            <w:gridSpan w:val="4"/>
            <w:shd w:val="clear" w:color="auto" w:fill="D9D9D9" w:themeFill="background1" w:themeFillShade="D9"/>
            <w:vAlign w:val="center"/>
          </w:tcPr>
          <w:p w14:paraId="089EB8CC" w14:textId="77777777" w:rsidR="005A38D0" w:rsidRPr="003E0BD6" w:rsidRDefault="005A38D0" w:rsidP="00EF7AA6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</w:tr>
      <w:tr w:rsidR="0016738C" w14:paraId="2EBE335D" w14:textId="77777777" w:rsidTr="00EF7AA6">
        <w:trPr>
          <w:trHeight w:val="3321"/>
          <w:jc w:val="center"/>
        </w:trPr>
        <w:tc>
          <w:tcPr>
            <w:tcW w:w="5341" w:type="dxa"/>
            <w:gridSpan w:val="2"/>
            <w:vAlign w:val="center"/>
          </w:tcPr>
          <w:p w14:paraId="1FE35CED" w14:textId="2D8FF039" w:rsidR="005A38D0" w:rsidRDefault="00BE4EE3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BE4EE3">
              <w:rPr>
                <w:rFonts w:ascii="Arial" w:hAnsi="Arial" w:cs="Arial"/>
                <w:b/>
                <w:sz w:val="24"/>
                <w:szCs w:val="18"/>
              </w:rPr>
              <w:drawing>
                <wp:inline distT="0" distB="0" distL="0" distR="0" wp14:anchorId="05FF90F4" wp14:editId="65473B41">
                  <wp:extent cx="3216996" cy="2994435"/>
                  <wp:effectExtent l="0" t="0" r="0" b="0"/>
                  <wp:docPr id="9720553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2055385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1970" cy="3026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  <w:gridSpan w:val="2"/>
            <w:vAlign w:val="center"/>
          </w:tcPr>
          <w:p w14:paraId="7070B434" w14:textId="7319A866" w:rsidR="005A38D0" w:rsidRDefault="00BE4EE3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BE4EE3">
              <w:rPr>
                <w:rFonts w:ascii="Arial" w:hAnsi="Arial" w:cs="Arial"/>
                <w:b/>
                <w:sz w:val="24"/>
                <w:szCs w:val="18"/>
              </w:rPr>
              <w:drawing>
                <wp:inline distT="0" distB="0" distL="0" distR="0" wp14:anchorId="3A5E56F4" wp14:editId="77CFBE20">
                  <wp:extent cx="3220705" cy="3215640"/>
                  <wp:effectExtent l="0" t="0" r="0" b="0"/>
                  <wp:docPr id="5812361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123618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6106" cy="3260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738C" w14:paraId="0174C2A1" w14:textId="77777777" w:rsidTr="00EF7AA6">
        <w:trPr>
          <w:trHeight w:val="280"/>
          <w:jc w:val="center"/>
        </w:trPr>
        <w:tc>
          <w:tcPr>
            <w:tcW w:w="5341" w:type="dxa"/>
            <w:gridSpan w:val="2"/>
            <w:shd w:val="clear" w:color="auto" w:fill="F2F2F2" w:themeFill="background1" w:themeFillShade="F2"/>
            <w:vAlign w:val="center"/>
          </w:tcPr>
          <w:p w14:paraId="51C55605" w14:textId="21AD67C0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4C1B0F">
              <w:rPr>
                <w:rFonts w:ascii="Arial" w:hAnsi="Arial" w:cs="Arial"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sz w:val="24"/>
                <w:szCs w:val="18"/>
              </w:rPr>
              <w:t xml:space="preserve"> 1 </w:t>
            </w:r>
            <w:r w:rsidR="00B5355C">
              <w:rPr>
                <w:rFonts w:ascii="Arial" w:hAnsi="Arial" w:cs="Arial"/>
                <w:sz w:val="24"/>
                <w:szCs w:val="18"/>
              </w:rPr>
              <w:t>RGB</w:t>
            </w:r>
          </w:p>
        </w:tc>
        <w:tc>
          <w:tcPr>
            <w:tcW w:w="5341" w:type="dxa"/>
            <w:gridSpan w:val="2"/>
            <w:shd w:val="clear" w:color="auto" w:fill="F2F2F2" w:themeFill="background1" w:themeFillShade="F2"/>
            <w:vAlign w:val="center"/>
          </w:tcPr>
          <w:p w14:paraId="1A81D27D" w14:textId="34D478B8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Imagen 2 </w:t>
            </w:r>
            <w:r w:rsidR="00B5355C">
              <w:rPr>
                <w:rFonts w:ascii="Arial" w:hAnsi="Arial" w:cs="Arial"/>
                <w:sz w:val="24"/>
                <w:szCs w:val="18"/>
              </w:rPr>
              <w:t>RGB</w:t>
            </w:r>
          </w:p>
        </w:tc>
      </w:tr>
      <w:tr w:rsidR="0016738C" w14:paraId="7C4D7EF1" w14:textId="77777777" w:rsidTr="00EF7AA6">
        <w:trPr>
          <w:trHeight w:val="3387"/>
          <w:jc w:val="center"/>
        </w:trPr>
        <w:tc>
          <w:tcPr>
            <w:tcW w:w="3560" w:type="dxa"/>
            <w:vAlign w:val="center"/>
          </w:tcPr>
          <w:p w14:paraId="775B5D52" w14:textId="3327E52A" w:rsidR="005A38D0" w:rsidRDefault="00BE4EE3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BE4EE3">
              <w:rPr>
                <w:rFonts w:ascii="Arial" w:hAnsi="Arial" w:cs="Arial"/>
                <w:b/>
                <w:sz w:val="24"/>
                <w:szCs w:val="18"/>
              </w:rPr>
              <w:lastRenderedPageBreak/>
              <w:drawing>
                <wp:inline distT="0" distB="0" distL="0" distR="0" wp14:anchorId="1C8F4AA3" wp14:editId="03CEDC60">
                  <wp:extent cx="2134235" cy="2134235"/>
                  <wp:effectExtent l="0" t="0" r="0" b="0"/>
                  <wp:docPr id="7045521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455211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4310" cy="2134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1" w:type="dxa"/>
            <w:gridSpan w:val="2"/>
            <w:vAlign w:val="center"/>
          </w:tcPr>
          <w:p w14:paraId="071813E5" w14:textId="63D40677" w:rsidR="005A38D0" w:rsidRDefault="00BE4EE3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BE4EE3">
              <w:rPr>
                <w:rFonts w:ascii="Arial" w:hAnsi="Arial" w:cs="Arial"/>
                <w:b/>
                <w:sz w:val="24"/>
                <w:szCs w:val="18"/>
              </w:rPr>
              <w:drawing>
                <wp:inline distT="0" distB="0" distL="0" distR="0" wp14:anchorId="5808E469" wp14:editId="3667BF91">
                  <wp:extent cx="2137410" cy="2144110"/>
                  <wp:effectExtent l="0" t="0" r="0" b="0"/>
                  <wp:docPr id="12485452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854526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777" cy="2159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1" w:type="dxa"/>
            <w:vAlign w:val="center"/>
          </w:tcPr>
          <w:p w14:paraId="41BFF602" w14:textId="55643C22" w:rsidR="005A38D0" w:rsidRDefault="0016738C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16738C">
              <w:rPr>
                <w:rFonts w:ascii="Arial" w:hAnsi="Arial" w:cs="Arial"/>
                <w:b/>
                <w:sz w:val="24"/>
                <w:szCs w:val="18"/>
              </w:rPr>
              <w:drawing>
                <wp:inline distT="0" distB="0" distL="0" distR="0" wp14:anchorId="0163BCB2" wp14:editId="7C68CD18">
                  <wp:extent cx="2090415" cy="2107032"/>
                  <wp:effectExtent l="0" t="0" r="0" b="0"/>
                  <wp:docPr id="1414397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439717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3846" cy="2140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738C" w14:paraId="2DFF3610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440BEA0C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pia de imagen 1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181EAA00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6B6C7B18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 Más contraste con fc = 1.5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3BBB314B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175EE18A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enos contraste con fc = 0.5</w:t>
            </w:r>
          </w:p>
        </w:tc>
      </w:tr>
      <w:tr w:rsidR="0016738C" w14:paraId="2F14628E" w14:textId="77777777" w:rsidTr="00EF7AA6">
        <w:trPr>
          <w:trHeight w:val="3049"/>
          <w:jc w:val="center"/>
        </w:trPr>
        <w:tc>
          <w:tcPr>
            <w:tcW w:w="3560" w:type="dxa"/>
            <w:vAlign w:val="center"/>
          </w:tcPr>
          <w:p w14:paraId="32C9CFDE" w14:textId="129CF63B" w:rsidR="005A38D0" w:rsidRDefault="0016738C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 w:rsidRPr="0016738C">
              <w:rPr>
                <w:rFonts w:ascii="Arial" w:hAnsi="Arial" w:cs="Arial"/>
                <w:sz w:val="24"/>
                <w:szCs w:val="18"/>
              </w:rPr>
              <w:drawing>
                <wp:inline distT="0" distB="0" distL="0" distR="0" wp14:anchorId="2A9EE8D6" wp14:editId="09C58FCF">
                  <wp:extent cx="2133999" cy="2123996"/>
                  <wp:effectExtent l="0" t="0" r="0" b="0"/>
                  <wp:docPr id="13491873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18737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711" cy="2170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1" w:type="dxa"/>
            <w:gridSpan w:val="2"/>
            <w:vAlign w:val="center"/>
          </w:tcPr>
          <w:p w14:paraId="03383924" w14:textId="11B0F0C0" w:rsidR="005A38D0" w:rsidRDefault="0016738C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 w:rsidRPr="0016738C">
              <w:rPr>
                <w:rFonts w:ascii="Arial" w:hAnsi="Arial" w:cs="Arial"/>
                <w:sz w:val="24"/>
                <w:szCs w:val="18"/>
              </w:rPr>
              <w:drawing>
                <wp:inline distT="0" distB="0" distL="0" distR="0" wp14:anchorId="4C10A7F4" wp14:editId="2F8A1A1C">
                  <wp:extent cx="2135505" cy="2142251"/>
                  <wp:effectExtent l="0" t="0" r="0" b="0"/>
                  <wp:docPr id="14878731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87310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9054" cy="2155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1" w:type="dxa"/>
            <w:vAlign w:val="center"/>
          </w:tcPr>
          <w:p w14:paraId="1EF4C41E" w14:textId="0E194215" w:rsidR="005A38D0" w:rsidRDefault="0016738C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16738C">
              <w:rPr>
                <w:rFonts w:ascii="Arial" w:hAnsi="Arial" w:cs="Arial"/>
                <w:b/>
                <w:sz w:val="24"/>
                <w:szCs w:val="18"/>
              </w:rPr>
              <w:drawing>
                <wp:inline distT="0" distB="0" distL="0" distR="0" wp14:anchorId="7A08CAA2" wp14:editId="447E37C0">
                  <wp:extent cx="2136077" cy="2132724"/>
                  <wp:effectExtent l="0" t="0" r="0" b="0"/>
                  <wp:docPr id="1634583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458334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733" cy="21493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738C" w14:paraId="37F72F9F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3C15C02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29792E20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ás brillo con fb = 100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28EB3D92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63A5C980" w14:textId="5D245879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enos brillo con fb =</w:t>
            </w:r>
            <w:r w:rsidR="004926C2">
              <w:rPr>
                <w:rFonts w:ascii="Arial" w:hAnsi="Arial" w:cs="Arial"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sz w:val="24"/>
                <w:szCs w:val="18"/>
              </w:rPr>
              <w:t>- 100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6A302DEE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555EFC0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plemento</w:t>
            </w:r>
          </w:p>
        </w:tc>
      </w:tr>
      <w:tr w:rsidR="0016738C" w14:paraId="7BD088ED" w14:textId="77777777" w:rsidTr="00EF7AA6">
        <w:trPr>
          <w:trHeight w:val="2911"/>
          <w:jc w:val="center"/>
        </w:trPr>
        <w:tc>
          <w:tcPr>
            <w:tcW w:w="3560" w:type="dxa"/>
            <w:vAlign w:val="center"/>
          </w:tcPr>
          <w:p w14:paraId="20EABE81" w14:textId="1502F3CD" w:rsidR="005A38D0" w:rsidRDefault="0016738C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 w:rsidRPr="0016738C">
              <w:rPr>
                <w:rFonts w:ascii="Arial" w:hAnsi="Arial" w:cs="Arial"/>
                <w:sz w:val="24"/>
                <w:szCs w:val="18"/>
              </w:rPr>
              <w:drawing>
                <wp:inline distT="0" distB="0" distL="0" distR="0" wp14:anchorId="2D4FCA54" wp14:editId="7D3CE0B6">
                  <wp:extent cx="2125980" cy="2105925"/>
                  <wp:effectExtent l="0" t="0" r="0" b="0"/>
                  <wp:docPr id="4563073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30737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1073" cy="2130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1" w:type="dxa"/>
            <w:gridSpan w:val="2"/>
            <w:vAlign w:val="center"/>
          </w:tcPr>
          <w:p w14:paraId="689B293C" w14:textId="051879E1" w:rsidR="005A38D0" w:rsidRDefault="0016738C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 w:rsidRPr="0016738C">
              <w:rPr>
                <w:rFonts w:ascii="Arial" w:hAnsi="Arial" w:cs="Arial"/>
                <w:sz w:val="24"/>
                <w:szCs w:val="18"/>
              </w:rPr>
              <w:drawing>
                <wp:inline distT="0" distB="0" distL="0" distR="0" wp14:anchorId="17086490" wp14:editId="6F80C048">
                  <wp:extent cx="2091690" cy="2101589"/>
                  <wp:effectExtent l="0" t="0" r="0" b="0"/>
                  <wp:docPr id="14095543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55434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6190" cy="2116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1" w:type="dxa"/>
            <w:vAlign w:val="center"/>
          </w:tcPr>
          <w:p w14:paraId="2389E2DA" w14:textId="1BC153B8" w:rsidR="005A38D0" w:rsidRDefault="0016738C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16738C">
              <w:rPr>
                <w:rFonts w:ascii="Arial" w:hAnsi="Arial" w:cs="Arial"/>
                <w:b/>
                <w:sz w:val="24"/>
                <w:szCs w:val="18"/>
              </w:rPr>
              <w:drawing>
                <wp:inline distT="0" distB="0" distL="0" distR="0" wp14:anchorId="62B5879E" wp14:editId="0E086DAF">
                  <wp:extent cx="2099945" cy="2096654"/>
                  <wp:effectExtent l="0" t="0" r="0" b="0"/>
                  <wp:docPr id="9242034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4203487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0404" cy="21070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738C" w14:paraId="2E310015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0A21F419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7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539E0A4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5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70FCD2D4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3</w:t>
            </w:r>
          </w:p>
        </w:tc>
      </w:tr>
    </w:tbl>
    <w:p w14:paraId="39773FC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7D3D13C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EC3E1A6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5A38D0">
        <w:trPr>
          <w:trHeight w:hRule="exact" w:val="1927"/>
        </w:trPr>
        <w:tc>
          <w:tcPr>
            <w:tcW w:w="10620" w:type="dxa"/>
            <w:vAlign w:val="center"/>
          </w:tcPr>
          <w:p w14:paraId="72A9CFD8" w14:textId="40D41389" w:rsidR="00A33183" w:rsidRDefault="0016738C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Las operaciones de </w:t>
            </w:r>
            <w:r w:rsidRPr="0016738C">
              <w:rPr>
                <w:rFonts w:ascii="Arial" w:hAnsi="Arial" w:cs="Arial"/>
                <w:bCs/>
                <w:sz w:val="20"/>
                <w:szCs w:val="20"/>
              </w:rPr>
              <w:t>píxel s</w:t>
            </w:r>
            <w:r>
              <w:rPr>
                <w:rFonts w:ascii="Arial" w:hAnsi="Arial" w:cs="Arial"/>
                <w:bCs/>
                <w:sz w:val="20"/>
                <w:szCs w:val="20"/>
              </w:rPr>
              <w:t>on simples operaciones matemáticas a cada píxel de la imagen que se quiera afectar.</w:t>
            </w:r>
          </w:p>
          <w:p w14:paraId="1859995C" w14:textId="6DC8CCED" w:rsidR="0016738C" w:rsidRPr="0016738C" w:rsidRDefault="0016738C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ichas operaciones se pueden hacer tanto con imágenes en formato RGB como en formato de escala de grises.</w:t>
            </w: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18"/>
      <w:footerReference w:type="default" r:id="rId19"/>
      <w:headerReference w:type="first" r:id="rId2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9D1532" w14:textId="77777777" w:rsidR="00701BAA" w:rsidRDefault="00701BAA" w:rsidP="0084667E">
      <w:pPr>
        <w:spacing w:after="0" w:line="240" w:lineRule="auto"/>
      </w:pPr>
      <w:r>
        <w:separator/>
      </w:r>
    </w:p>
  </w:endnote>
  <w:endnote w:type="continuationSeparator" w:id="0">
    <w:p w14:paraId="2E96AA31" w14:textId="77777777" w:rsidR="00701BAA" w:rsidRDefault="00701BAA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204A3" w14:textId="77777777" w:rsidR="00701BAA" w:rsidRDefault="00701BAA" w:rsidP="0084667E">
      <w:pPr>
        <w:spacing w:after="0" w:line="240" w:lineRule="auto"/>
      </w:pPr>
      <w:r>
        <w:separator/>
      </w:r>
    </w:p>
  </w:footnote>
  <w:footnote w:type="continuationSeparator" w:id="0">
    <w:p w14:paraId="529CD581" w14:textId="77777777" w:rsidR="00701BAA" w:rsidRDefault="00701BAA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9EE8B" w14:textId="77777777" w:rsidR="00092865" w:rsidRPr="00B33A5B" w:rsidRDefault="00092865" w:rsidP="00092865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2336" behindDoc="0" locked="0" layoutInCell="1" allowOverlap="1" wp14:anchorId="238B20E3" wp14:editId="2B795E76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35D10DDC" w14:textId="77777777" w:rsidR="00092865" w:rsidRPr="00B33A5B" w:rsidRDefault="00092865" w:rsidP="00092865">
    <w:pPr>
      <w:pStyle w:val="Header"/>
      <w:jc w:val="center"/>
    </w:pPr>
    <w:r>
      <w:t>Plantel</w:t>
    </w:r>
    <w:r w:rsidRPr="00B33A5B">
      <w:t xml:space="preserve"> </w:t>
    </w:r>
    <w:r>
      <w:t>Colomos</w:t>
    </w:r>
  </w:p>
  <w:p w14:paraId="300D86B7" w14:textId="77777777" w:rsidR="00092865" w:rsidRDefault="00092865" w:rsidP="00092865">
    <w:pPr>
      <w:pStyle w:val="Header"/>
      <w:jc w:val="center"/>
    </w:pPr>
    <w:r>
      <w:t>Ingeniería en Desarrollo de Software</w:t>
    </w:r>
  </w:p>
  <w:p w14:paraId="11F5F380" w14:textId="77777777" w:rsidR="00092865" w:rsidRPr="008924DA" w:rsidRDefault="00092865" w:rsidP="00092865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  <w:p w14:paraId="2CB4A25F" w14:textId="02BD71F8" w:rsidR="00F331DA" w:rsidRPr="00092865" w:rsidRDefault="00F331DA" w:rsidP="000928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6124753">
    <w:abstractNumId w:val="17"/>
  </w:num>
  <w:num w:numId="2" w16cid:durableId="1152872967">
    <w:abstractNumId w:val="12"/>
  </w:num>
  <w:num w:numId="3" w16cid:durableId="1534804111">
    <w:abstractNumId w:val="16"/>
  </w:num>
  <w:num w:numId="4" w16cid:durableId="1244490292">
    <w:abstractNumId w:val="8"/>
  </w:num>
  <w:num w:numId="5" w16cid:durableId="1617591792">
    <w:abstractNumId w:val="13"/>
  </w:num>
  <w:num w:numId="6" w16cid:durableId="189488720">
    <w:abstractNumId w:val="10"/>
  </w:num>
  <w:num w:numId="7" w16cid:durableId="824206133">
    <w:abstractNumId w:val="7"/>
  </w:num>
  <w:num w:numId="8" w16cid:durableId="552038256">
    <w:abstractNumId w:val="18"/>
  </w:num>
  <w:num w:numId="9" w16cid:durableId="844251394">
    <w:abstractNumId w:val="2"/>
  </w:num>
  <w:num w:numId="10" w16cid:durableId="2132280667">
    <w:abstractNumId w:val="11"/>
  </w:num>
  <w:num w:numId="11" w16cid:durableId="1449542435">
    <w:abstractNumId w:val="15"/>
  </w:num>
  <w:num w:numId="12" w16cid:durableId="517933393">
    <w:abstractNumId w:val="9"/>
  </w:num>
  <w:num w:numId="13" w16cid:durableId="48699195">
    <w:abstractNumId w:val="4"/>
  </w:num>
  <w:num w:numId="14" w16cid:durableId="1667709010">
    <w:abstractNumId w:val="5"/>
  </w:num>
  <w:num w:numId="15" w16cid:durableId="359476569">
    <w:abstractNumId w:val="3"/>
  </w:num>
  <w:num w:numId="16" w16cid:durableId="1130979684">
    <w:abstractNumId w:val="1"/>
  </w:num>
  <w:num w:numId="17" w16cid:durableId="1863400704">
    <w:abstractNumId w:val="0"/>
  </w:num>
  <w:num w:numId="18" w16cid:durableId="2069037508">
    <w:abstractNumId w:val="6"/>
  </w:num>
  <w:num w:numId="19" w16cid:durableId="208286720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wFAH1bEi0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2865"/>
    <w:rsid w:val="0009677F"/>
    <w:rsid w:val="000B0598"/>
    <w:rsid w:val="000B4C64"/>
    <w:rsid w:val="000D13D3"/>
    <w:rsid w:val="000F3A43"/>
    <w:rsid w:val="00101069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61280"/>
    <w:rsid w:val="0016738C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83D51"/>
    <w:rsid w:val="004926C2"/>
    <w:rsid w:val="004A139E"/>
    <w:rsid w:val="004A3C2E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6349"/>
    <w:rsid w:val="00547AD9"/>
    <w:rsid w:val="00560B95"/>
    <w:rsid w:val="00574C72"/>
    <w:rsid w:val="0058378A"/>
    <w:rsid w:val="00584C00"/>
    <w:rsid w:val="00592173"/>
    <w:rsid w:val="0059711E"/>
    <w:rsid w:val="005A0F70"/>
    <w:rsid w:val="005A38D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2CB3"/>
    <w:rsid w:val="00663C6F"/>
    <w:rsid w:val="00677C8E"/>
    <w:rsid w:val="0069133F"/>
    <w:rsid w:val="00693523"/>
    <w:rsid w:val="0069790D"/>
    <w:rsid w:val="006A0F9E"/>
    <w:rsid w:val="006A369C"/>
    <w:rsid w:val="006B0217"/>
    <w:rsid w:val="006D0CEE"/>
    <w:rsid w:val="006D4457"/>
    <w:rsid w:val="006D7BB9"/>
    <w:rsid w:val="006E1EB7"/>
    <w:rsid w:val="006E697B"/>
    <w:rsid w:val="006E7967"/>
    <w:rsid w:val="00701BAA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5F37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25CB"/>
    <w:rsid w:val="00AC6F57"/>
    <w:rsid w:val="00AE69B3"/>
    <w:rsid w:val="00B06D65"/>
    <w:rsid w:val="00B07BC4"/>
    <w:rsid w:val="00B22E91"/>
    <w:rsid w:val="00B24E60"/>
    <w:rsid w:val="00B33A5B"/>
    <w:rsid w:val="00B42B45"/>
    <w:rsid w:val="00B5355C"/>
    <w:rsid w:val="00B619A9"/>
    <w:rsid w:val="00B64D45"/>
    <w:rsid w:val="00B70460"/>
    <w:rsid w:val="00B71948"/>
    <w:rsid w:val="00B83EB9"/>
    <w:rsid w:val="00B8603F"/>
    <w:rsid w:val="00B95953"/>
    <w:rsid w:val="00B9672A"/>
    <w:rsid w:val="00BA5D6D"/>
    <w:rsid w:val="00BB7F93"/>
    <w:rsid w:val="00BC6B6D"/>
    <w:rsid w:val="00BD1CD3"/>
    <w:rsid w:val="00BE2C8F"/>
    <w:rsid w:val="00BE4EE3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8238D"/>
    <w:rsid w:val="00D84731"/>
    <w:rsid w:val="00DA30E9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0D11"/>
    <w:rsid w:val="00E81668"/>
    <w:rsid w:val="00E81BAE"/>
    <w:rsid w:val="00E925B8"/>
    <w:rsid w:val="00EA2B97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7</TotalTime>
  <Pages>5</Pages>
  <Words>370</Words>
  <Characters>210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JESUS ALBERTOARECHIGA CARRILLO</cp:lastModifiedBy>
  <cp:revision>218</cp:revision>
  <cp:lastPrinted>2020-01-29T03:33:00Z</cp:lastPrinted>
  <dcterms:created xsi:type="dcterms:W3CDTF">2012-03-04T02:56:00Z</dcterms:created>
  <dcterms:modified xsi:type="dcterms:W3CDTF">2025-09-16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5f0358a2cb722808f8fe90a2114be4224149b03153175b0d4b5c8b7e23ab50</vt:lpwstr>
  </property>
</Properties>
</file>